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Psychologist position at [Organization Name] in United States Chicago. As a dedicated and compassionate mental health professional with over [X years] of experience, I am eager to contribute my expertise, passion for holistic care, and commitment to fostering resilience within individuals and communities. The opportunity to work as a Psychologist in United States Chicago aligns perfectly with my career goals and values, particularly given the city's rich cultural diversity and its unique mental health challenges. I am confident that my background in clinical psychology, coupled with a deep understanding of urban mental health dynamics, positions me to make meaningful contributions to your team.</w:t>
      </w:r>
    </w:p>
    <w:p>
      <w:pPr>
        <w:pStyle w:val="BodyText"/>
      </w:pPr>
      <w:r>
        <w:t xml:space="preserve">As a licensed Psychologist in the United States Chicago area, I have spent years specializing in evidence-based practices such as cognitive-behavioral therapy (CBT), trauma-informed care, and mindfulness-based interventions. My work has focused on addressing a wide range of psychological concerns, from anxiety and depression to complex trauma and substance use disorders. In my current role at [Current Organization], I have successfully collaborated with multidisciplinary teams to develop individualized treatment plans that prioritize patient well-being while adhering to the highest standards of ethical practice. This experience has not only honed my clinical skills but also deepened my appreciation for the importance of cultural competence in mental health care—a value that resonates strongly with the diverse populations served in United States Chicago.</w:t>
      </w:r>
    </w:p>
    <w:p>
      <w:pPr>
        <w:pStyle w:val="BodyText"/>
      </w:pPr>
      <w:r>
        <w:t xml:space="preserve">One of the most rewarding aspects of my career as a Psychologist has been the opportunity to work directly with communities facing systemic barriers to mental health resources. In United States Chicago, where socioeconomic disparities and access to care remain significant challenges, I have actively participated in outreach initiatives aimed at reducing stigma and promoting mental wellness. For example, I co-led a community workshop series that provided free education on stress management techniques for low-income families in underserved neighborhoods. This initiative not only empowered participants to take control of their mental health but also reinforced my belief that psychological care must be accessible, inclusive, and rooted in empathy.</w:t>
      </w:r>
    </w:p>
    <w:p>
      <w:pPr>
        <w:pStyle w:val="BodyText"/>
      </w:pPr>
      <w:r>
        <w:t xml:space="preserve">My academic foundation as a Psychologist is complemented by ongoing professional development. I hold a [Degree] in Psychology from [University Name], where I graduated with honors and conducted research on the intersection of mental health and social determinants of well-being. Additionally, I have completed advanced training in dialectical behavior therapy (DBT) and trauma recovery, which has enabled me to provide targeted support to clients with complex needs. In United States Chicago, where the demand for specialized mental health services is growing, I am particularly passionate about integrating innovative approaches such as teletherapy and community-based interventions to expand access to care.</w:t>
      </w:r>
    </w:p>
    <w:p>
      <w:pPr>
        <w:pStyle w:val="BodyText"/>
      </w:pPr>
      <w:r>
        <w:t xml:space="preserve">What sets me apart as a Psychologist in the United States Chicago area is my unwavering commitment to patient-centered care. I believe that every individual deserves a safe, nonjudgmental space to explore their thoughts and emotions. My approach is grounded in active listening, genuine curiosity, and a deep respect for the unique experiences that shape each person’s journey. Whether working one-on-one with adults, adolescents, or families, I strive to create therapeutic relationships built on trust and collaboration. This philosophy has been instrumental in helping clients achieve lasting growth and resilience.</w:t>
      </w:r>
    </w:p>
    <w:p>
      <w:pPr>
        <w:pStyle w:val="BodyText"/>
      </w:pPr>
      <w:r>
        <w:t xml:space="preserve">Furthermore, my experience as a Psychologist in United States Chicago has equipped me to navigate the complexities of urban mental health systems. From coordinating care with local social services to advocating for policy changes that address systemic inequities, I am dedicated to creating a more equitable mental health landscape. I have also collaborated with schools, nonprofits, and healthcare providers to develop programs that address the specific needs of marginalized populations, such as immigrant communities and LGBTQ+ youth. These efforts have reinforced my belief in the power of collective action to drive positive change.</w:t>
      </w:r>
    </w:p>
    <w:p>
      <w:pPr>
        <w:pStyle w:val="BodyText"/>
      </w:pPr>
      <w:r>
        <w:t xml:space="preserve">I am particularly drawn to [Organization Name] because of its mission to [specific mission or value mentioned in the job posting]. As a Psychologist committed to advancing mental health equity, I am inspired by your focus on [specific program, initiative, or philosophy]. I am confident that my clinical expertise, cultural sensitivity, and dedication to service align seamlessly with your goals. I would be honored to contribute my skills to support the well-being of individuals and families in United States Chicago while working alongside a team of professionals who share my passion for transformative care.</w:t>
      </w:r>
    </w:p>
    <w:p>
      <w:pPr>
        <w:pStyle w:val="BodyText"/>
      </w:pPr>
      <w:r>
        <w:t xml:space="preserve">Thank you for considering my application. I would welcome the opportunity to discuss how my background, skills, and vision as a Psychologist can benefit [Organization Name]. I am available at your convenience for an interview and can be reached at [Phone Number] or [Email Address]. I look forward to the possibility of contributing to your impactful work in United States Chicag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dc:title>
  <dc:creator/>
  <dc:language>en</dc:language>
  <cp:keywords/>
  <dcterms:created xsi:type="dcterms:W3CDTF">2026-07-24T05:16:12Z</dcterms:created>
  <dcterms:modified xsi:type="dcterms:W3CDTF">2026-07-24T05:16:12Z</dcterms:modified>
</cp:coreProperties>
</file>

<file path=docProps/custom.xml><?xml version="1.0" encoding="utf-8"?>
<Properties xmlns="http://schemas.openxmlformats.org/officeDocument/2006/custom-properties" xmlns:vt="http://schemas.openxmlformats.org/officeDocument/2006/docPropsVTypes"/>
</file>